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УТВЕРЖДЕНО</w:t>
      </w:r>
      <w:r>
        <w:br/>
      </w:r>
      <w:r>
        <w:t xml:space="preserve">Заведующий отделом _________________</w:t>
      </w:r>
      <w:r>
        <w:br/>
      </w:r>
      <w:r>
        <w:t xml:space="preserve">___________________ / _____________ /</w:t>
      </w:r>
      <w:r>
        <w:br/>
      </w:r>
      <w:r>
        <w:t xml:space="preserve">«____» ___________ 2020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rPr>
          <w:b/>
        </w:rPr>
        <w:t xml:space="preserve">ПРИЛОЖЕНИЕ к КАЛЕНДАРНО-ТЕМАТИЧЕСКОМУ ПЛАНУ</w:t>
      </w:r>
      <w:r>
        <w:br/>
      </w:r>
      <w:r>
        <w:rPr>
          <w:b/>
        </w:rPr>
        <w:t xml:space="preserve">Дополнительной общеобразовательной общеразвивающей программы</w:t>
      </w:r>
      <w:r>
        <w:br/>
      </w:r>
      <w:r>
        <w:rPr>
          <w:b/>
        </w:rPr>
        <w:t xml:space="preserve">«Программа экологии морского бентоса (гидробиология)»</w:t>
      </w:r>
      <w:r>
        <w:br/>
      </w:r>
      <w:r>
        <w:rPr>
          <w:b/>
        </w:rPr>
        <w:t xml:space="preserve">на 2020 / 2021 учебный год</w:t>
      </w:r>
      <w:r>
        <w:br/>
      </w:r>
      <w:r>
        <w:rPr>
          <w:b/>
        </w:rPr>
        <w:t xml:space="preserve">группа № 147</w:t>
      </w:r>
      <w:r>
        <w:br/>
      </w:r>
      <w:r>
        <w:rPr>
          <w:b/>
        </w:rPr>
        <w:t xml:space="preserve">1 год обучения</w:t>
      </w:r>
      <w:r>
        <w:br/>
      </w:r>
      <w:r>
        <w:t xml:space="preserve">c 2020-11-09 по 2021-01-15</w:t>
      </w:r>
    </w:p>
    <w:p>
      <w:pPr>
        <w:pStyle w:val="BodyText"/>
      </w:pPr>
      <w:r>
        <w:br/>
      </w:r>
    </w:p>
    <w:tbl>
      <w:tblPr>
        <w:tblStyle w:val="Table"/>
        <w:tblW w:type="pct" w:w="5000.0"/>
        <w:tblLook w:firstRow="1"/>
      </w:tblPr>
      <w:tblGrid>
        <w:gridCol w:w="83"/>
        <w:gridCol w:w="2389"/>
        <w:gridCol w:w="194"/>
        <w:gridCol w:w="222"/>
        <w:gridCol w:w="277"/>
        <w:gridCol w:w="389"/>
        <w:gridCol w:w="1722"/>
        <w:gridCol w:w="2139"/>
        <w:gridCol w:w="5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звание раздела, тем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Всег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Теор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рактик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Дата занят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Ресурсы/Ссылк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Формы учебного материа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Формы контрол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Тип Ciliata, Микроскопирование воды из аквариум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9/11/20</w:t>
            </w:r>
          </w:p>
        </w:tc>
        <w:tc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Лекция и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Виртуальная экскурсия в Зоологический институт: анализ онлайн коллекции препаратов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/11/20</w:t>
            </w:r>
          </w:p>
        </w:tc>
        <w:tc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https://www.zin.ru/museum/expositions/insects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Просомотр материалов сайта, анализ опросных форм,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Происхождение многоклеточности, Изучение препаратов низших многоклеточных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6/11/20</w:t>
            </w:r>
          </w:p>
        </w:tc>
        <w:tc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Лекция и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Онлайн встреча: Разбор домашнего задания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9/11/20</w:t>
            </w:r>
          </w:p>
        </w:tc>
        <w:tc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Просомотр материалов сайта, анализ опросных форм,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Тип Губки, Приготовление препаратов губок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/11/20</w:t>
            </w:r>
          </w:p>
        </w:tc>
        <w:tc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Лекция и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Онлайн встреча: Разбор домашнего задания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6/11/20</w:t>
            </w:r>
          </w:p>
        </w:tc>
        <w:tc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Просомотр материалов сайта, анализ опросных форм,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Тип кишечнополостные, Строение полипа и медуз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0/11/20</w:t>
            </w:r>
          </w:p>
        </w:tc>
        <w:tc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Лекция и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Онлайн встреча: Разбор домашнего задания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3/12/20</w:t>
            </w:r>
          </w:p>
        </w:tc>
        <w:tc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Просомотр материалов сайта, анализ опросных форм,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Выезд в парк Александрино (Кировски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6/12/2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Выезд в природную среду</w:t>
            </w:r>
          </w:p>
        </w:tc>
        <w:tc>
          <w:p>
            <w:pPr>
              <w:pStyle w:val="Compact"/>
              <w:jc w:val="left"/>
            </w:pPr>
            <w:r>
              <w:t xml:space="preserve">Бесед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Тип Гребневики, Тест «Низшие многоклеточные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7/12/20</w:t>
            </w:r>
          </w:p>
        </w:tc>
        <w:tc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Лекция и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Виртуальная экскурсия на кафедру Зоологии беспозвоночных СПбГУ: материалы биосеминара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/12/20</w:t>
            </w:r>
          </w:p>
        </w:tc>
        <w:tc>
          <w:p>
            <w:pPr>
              <w:pStyle w:val="Compact"/>
              <w:jc w:val="center"/>
            </w:pPr>
            <w:hyperlink r:id="rId22">
              <w:r>
                <w:rPr>
                  <w:rStyle w:val="Hyperlink"/>
                </w:rPr>
                <w:t xml:space="preserve">https://www.youtube.com/watch?v=_pKsMt1YsME&amp;feature=youtu.b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Просомотр материалов сайта, анализ опросных форм,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Плоские черви: Turbellaria, Trematoda, Cestoda, Внутреннее строение Plathelminte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/12/20</w:t>
            </w:r>
          </w:p>
        </w:tc>
        <w:tc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Лекция и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Онлайн встреча: Разбор домашнего задания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7/12/20</w:t>
            </w:r>
          </w:p>
        </w:tc>
        <w:tc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Просомотр материалов сайта, анализ опросных форм,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Жизненные циклы паразитических плоских червей, Стадии развития трематод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1/12/20</w:t>
            </w:r>
          </w:p>
        </w:tc>
        <w:tc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Лекция и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Виртуальная экскурсия в Зоологический институт: анализ онлайн коллекции препаратов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/12/20</w:t>
            </w:r>
          </w:p>
        </w:tc>
        <w:tc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https://www.zin.ru/museum/expositions/fish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Просомотр материалов сайта, анализ опросных форм,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Тип Немертины, Изучение препарата немертин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8/12/20</w:t>
            </w:r>
          </w:p>
        </w:tc>
        <w:tc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Лекция и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Выезд в Зелеогорск (Курорт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0/01/2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Выезд в природную среду</w:t>
            </w:r>
          </w:p>
        </w:tc>
        <w:tc>
          <w:p>
            <w:pPr>
              <w:pStyle w:val="Compact"/>
              <w:jc w:val="left"/>
            </w:pPr>
            <w:r>
              <w:t xml:space="preserve">Бесед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Итоговое занятие № 1. Учащиеся демонстрируют знания и навыки за отчетный период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/01/21</w:t>
            </w:r>
          </w:p>
        </w:tc>
        <w:tc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Лекция и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Онлайн встреча: Разбор домашнего задания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/01/21</w:t>
            </w:r>
          </w:p>
        </w:tc>
        <w:tc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Просомотр материалов сайта, анализ опросных форм,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</w:tbl>
    <w:sectPr>
      <w:pgSz w:w="16838" w:h="11906" w:orient="landscape"/>
      <w:pgMar w:top="1701" w:right="1134" w:bottom="850" w:left="1134" w:header="708" w:footer="709" w:gutter="0"/>
      <w:cols w:space="0" w:num="1"/>
      <w:rtlGutter w:val="0"/>
      <w:docGrid w:linePitch="36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angal">
    <w:altName w:val="Segoe Print"/>
    <w:panose1 w:val="00000400000000000000"/>
    <w:charset w:val="00"/>
    <w:family w:val="auto"/>
    <w:pitch w:val="default"/>
    <w:sig w:usb0="00000000" w:usb1="00000000" w:usb2="00000000" w:usb3="00000000" w:csb0="00000001" w:csb1="0000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36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</w:latentStyles>
  <w:style w:type="paragraph" w:default="1" w:styleId="1">
    <w:name w:val="Normal"/>
    <w:qFormat/>
    <w:uiPriority w:val="0"/>
    <w:pPr>
      <w:jc w:val="center"/>
    </w:pPr>
    <w:rPr>
      <w:rFonts w:ascii="Times New Roman" w:hAnsi="Times New Roman" w:eastAsia="Times New Roman" w:cs="Mangal"/>
      <w:sz w:val="20"/>
      <w:szCs w:val="24"/>
      <w:lang w:val="ru-RU" w:eastAsia="ru-RU" w:bidi="hi-IN"/>
    </w:rPr>
  </w:style>
  <w:style w:type="character" w:default="1" w:styleId="2">
    <w:name w:val="Default Paragraph Font"/>
    <w:uiPriority w:val="0"/>
    <w:rPr>
      <w:rFonts w:ascii="Times New Roman" w:hAnsi="Times New Roman" w:eastAsia="Times New Roman"/>
      <w:sz w:val="18"/>
    </w:rPr>
  </w:style>
  <w:style w:type="table" w:default="1" w:styleId="4">
    <w:name w:val="Normal Table"/>
    <w:semiHidden/>
    <w:uiPriority w:val="0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3">
    <w:name w:val="Strong"/>
    <w:basedOn w:val="2"/>
    <w:uiPriority w:val="0"/>
    <w:rPr>
      <w:b/>
      <w:bCs/>
    </w:rPr>
  </w:style>
  <w:style w:type="character" w:customStyle="1" w:styleId="5">
    <w:name w:val="apple-converted-space"/>
    <w:basedOn w:val="2"/>
    <w:uiPriority w:val="0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olydora.github.io/LMBE-online/LMBE_online.html" TargetMode="External" /><Relationship Type="http://schemas.openxmlformats.org/officeDocument/2006/relationships/hyperlink" Id="rId22" Target="https://www.youtube.com/watch?v=_pKsMt1YsME&amp;feature=youtu.be" TargetMode="External" /><Relationship Type="http://schemas.openxmlformats.org/officeDocument/2006/relationships/hyperlink" Id="rId23" Target="https://www.zin.ru/museum/expositions/fish.html" TargetMode="External" /><Relationship Type="http://schemas.openxmlformats.org/officeDocument/2006/relationships/hyperlink" Id="rId21" Target="https://www.zin.ru/museum/expositions/insect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polydora.github.io/LMBE-online/LMBE_online.html" TargetMode="External" /><Relationship Type="http://schemas.openxmlformats.org/officeDocument/2006/relationships/hyperlink" Id="rId22" Target="https://www.youtube.com/watch?v=_pKsMt1YsME&amp;feature=youtu.be" TargetMode="External" /><Relationship Type="http://schemas.openxmlformats.org/officeDocument/2006/relationships/hyperlink" Id="rId23" Target="https://www.zin.ru/museum/expositions/fish.html" TargetMode="External" /><Relationship Type="http://schemas.openxmlformats.org/officeDocument/2006/relationships/hyperlink" Id="rId21" Target="https://www.zin.ru/museum/expositions/insects.html" TargetMode="External" 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</Template>
  <Company>L</Company>
  <Pages>1</Pages>
  <Words>696</Words>
  <Characters>3973</Characters>
  <Lines>33</Lines>
  <Paragraphs>9</Paragraphs>
  <TotalTime>297</TotalTime>
  <ScaleCrop>false</ScaleCrop>
  <LinksUpToDate>false</LinksUpToDate>
  <CharactersWithSpaces>4660</CharactersWithSpaces>
  <Application>WPS Office_11.2.0.974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7T10:49:45Z</dcterms:created>
  <dcterms:modified xsi:type="dcterms:W3CDTF">2020-11-27T10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